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D3A" w:rsidRDefault="000B0872" w:rsidP="00CC75B6">
      <w:pPr>
        <w:jc w:val="center"/>
      </w:pPr>
      <w:r>
        <w:rPr>
          <w:noProof/>
        </w:rPr>
        <w:drawing>
          <wp:inline distT="0" distB="0" distL="0" distR="0">
            <wp:extent cx="3806456" cy="680292"/>
            <wp:effectExtent l="0" t="0" r="381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7_tgc_logo_secondar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5113" cy="685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0872" w:rsidRPr="000B0872" w:rsidRDefault="000B0872" w:rsidP="000B0872"/>
    <w:p w:rsidR="000B0872" w:rsidRDefault="00C3112C" w:rsidP="000B0872">
      <w:pPr>
        <w:spacing w:after="20" w:line="259" w:lineRule="auto"/>
        <w:ind w:left="-5"/>
        <w:jc w:val="center"/>
      </w:pPr>
      <w:r>
        <w:rPr>
          <w:b/>
        </w:rPr>
        <w:t xml:space="preserve"> </w:t>
      </w:r>
      <w:r>
        <w:t xml:space="preserve"> </w:t>
      </w:r>
      <w:r w:rsidR="000B0872">
        <w:rPr>
          <w:b/>
        </w:rPr>
        <w:t>2018-2019 BOARD OF DIRECTORS APPLICATION</w:t>
      </w:r>
    </w:p>
    <w:p w:rsidR="00D40D3A" w:rsidRDefault="00D40D3A">
      <w:pPr>
        <w:spacing w:after="14" w:line="259" w:lineRule="auto"/>
        <w:ind w:left="0" w:firstLine="0"/>
      </w:pPr>
    </w:p>
    <w:p w:rsidR="00D40D3A" w:rsidRDefault="00C3112C" w:rsidP="000B0872">
      <w:pPr>
        <w:jc w:val="center"/>
      </w:pPr>
      <w:r>
        <w:t xml:space="preserve">Please submit your application by </w:t>
      </w:r>
      <w:r w:rsidR="00BC045D">
        <w:rPr>
          <w:b/>
        </w:rPr>
        <w:t>FRIDAY, JUNE 8, 2018</w:t>
      </w:r>
      <w:r>
        <w:rPr>
          <w:b/>
        </w:rPr>
        <w:t xml:space="preserve"> AT 5 P.M.</w:t>
      </w:r>
    </w:p>
    <w:p w:rsidR="000B0872" w:rsidRDefault="000B0872" w:rsidP="000B0872">
      <w:pPr>
        <w:tabs>
          <w:tab w:val="center" w:pos="2346"/>
        </w:tabs>
        <w:ind w:left="0" w:firstLine="0"/>
      </w:pPr>
    </w:p>
    <w:p w:rsidR="00D40D3A" w:rsidRDefault="005E723F" w:rsidP="000B0872">
      <w:pPr>
        <w:tabs>
          <w:tab w:val="center" w:pos="2346"/>
        </w:tabs>
        <w:ind w:left="0" w:firstLine="0"/>
      </w:pPr>
      <w:r w:rsidRPr="00371417">
        <w:rPr>
          <w:b/>
        </w:rPr>
        <w:t>By M</w:t>
      </w:r>
      <w:r w:rsidR="000F0F49" w:rsidRPr="00371417">
        <w:rPr>
          <w:b/>
        </w:rPr>
        <w:t xml:space="preserve">ail:      </w:t>
      </w:r>
      <w:r w:rsidR="00C3112C">
        <w:t>Tampa Gator Club</w:t>
      </w:r>
      <w:r>
        <w:t xml:space="preserve"> </w:t>
      </w:r>
      <w:r>
        <w:tab/>
      </w:r>
      <w:r>
        <w:tab/>
      </w:r>
      <w:r>
        <w:tab/>
      </w:r>
      <w:proofErr w:type="gramStart"/>
      <w:r w:rsidRPr="00371417">
        <w:rPr>
          <w:b/>
        </w:rPr>
        <w:t>By</w:t>
      </w:r>
      <w:proofErr w:type="gramEnd"/>
      <w:r w:rsidRPr="00371417">
        <w:rPr>
          <w:b/>
        </w:rPr>
        <w:t xml:space="preserve"> E</w:t>
      </w:r>
      <w:r w:rsidRPr="00371417">
        <w:rPr>
          <w:b/>
        </w:rPr>
        <w:t>-mail:</w:t>
      </w:r>
      <w:r>
        <w:t xml:space="preserve">  tampagatorclub@yahoo.com</w:t>
      </w:r>
    </w:p>
    <w:p w:rsidR="000F0F49" w:rsidRDefault="00C3112C" w:rsidP="000B0872">
      <w:pPr>
        <w:spacing w:line="269" w:lineRule="auto"/>
        <w:ind w:left="1166" w:hanging="14"/>
      </w:pPr>
      <w:r>
        <w:t>P</w:t>
      </w:r>
      <w:r w:rsidR="005E723F">
        <w:t xml:space="preserve">O Box 320697                   </w:t>
      </w:r>
    </w:p>
    <w:p w:rsidR="00D40D3A" w:rsidRDefault="00BC045D" w:rsidP="000B0872">
      <w:pPr>
        <w:spacing w:line="269" w:lineRule="auto"/>
        <w:ind w:left="1166" w:hanging="14"/>
      </w:pPr>
      <w:bookmarkStart w:id="0" w:name="_GoBack"/>
      <w:r>
        <w:t>Tampa, FL</w:t>
      </w:r>
      <w:r w:rsidR="00C3112C">
        <w:t xml:space="preserve">  33679-2697</w:t>
      </w:r>
    </w:p>
    <w:bookmarkEnd w:id="0"/>
    <w:p w:rsidR="00D40D3A" w:rsidRDefault="00C3112C" w:rsidP="000B0872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r>
        <w:t>Name:</w:t>
      </w:r>
      <w:r>
        <w:rPr>
          <w:u w:val="single" w:color="000000"/>
        </w:rPr>
        <w:t xml:space="preserve">   </w:t>
      </w:r>
      <w:r w:rsidR="00FF0CAE">
        <w:rPr>
          <w:u w:val="single" w:color="000000"/>
        </w:rPr>
        <w:t>__________________________________________</w:t>
      </w:r>
    </w:p>
    <w:p w:rsidR="00D40D3A" w:rsidRDefault="00C3112C">
      <w:pPr>
        <w:spacing w:after="16" w:line="259" w:lineRule="auto"/>
        <w:ind w:left="0" w:firstLine="0"/>
      </w:pPr>
      <w:r>
        <w:t xml:space="preserve"> </w:t>
      </w:r>
    </w:p>
    <w:p w:rsidR="00D40D3A" w:rsidRDefault="00C3112C">
      <w:pPr>
        <w:tabs>
          <w:tab w:val="center" w:pos="5056"/>
        </w:tabs>
        <w:spacing w:after="21" w:line="259" w:lineRule="auto"/>
        <w:ind w:left="-15" w:firstLine="0"/>
      </w:pPr>
      <w:r>
        <w:t>Phone:</w:t>
      </w:r>
      <w:r w:rsidR="00FF0CAE">
        <w:rPr>
          <w:u w:val="single" w:color="000000"/>
        </w:rPr>
        <w:t xml:space="preserve">         ___</w:t>
      </w:r>
      <w:r>
        <w:rPr>
          <w:u w:val="single" w:color="000000"/>
        </w:rPr>
        <w:tab/>
        <w:t>____________</w:t>
      </w:r>
      <w:r w:rsidR="00FF0CAE">
        <w:rPr>
          <w:u w:val="single" w:color="000000"/>
        </w:rPr>
        <w:t>___</w:t>
      </w:r>
      <w:r>
        <w:t xml:space="preserve">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pStyle w:val="Heading2"/>
        <w:tabs>
          <w:tab w:val="center" w:pos="3645"/>
        </w:tabs>
        <w:ind w:left="-15" w:firstLine="0"/>
      </w:pPr>
      <w:r>
        <w:rPr>
          <w:u w:val="none"/>
        </w:rPr>
        <w:t>E-mail:</w:t>
      </w:r>
      <w:r>
        <w:t xml:space="preserve">   </w:t>
      </w:r>
      <w:r>
        <w:tab/>
        <w:t>_________________________</w:t>
      </w:r>
      <w:proofErr w:type="gramStart"/>
      <w:r>
        <w:t>_  _</w:t>
      </w:r>
      <w:proofErr w:type="gramEnd"/>
      <w:r>
        <w:t>________</w:t>
      </w:r>
      <w:r w:rsidR="00FF0CAE">
        <w:t>__</w:t>
      </w:r>
      <w:r>
        <w:rPr>
          <w:u w:val="none"/>
        </w:rPr>
        <w:t xml:space="preserve">      </w:t>
      </w:r>
    </w:p>
    <w:p w:rsidR="00B964BD" w:rsidRDefault="00B964BD" w:rsidP="00B964BD">
      <w:pPr>
        <w:ind w:left="0" w:right="1644" w:firstLine="0"/>
      </w:pPr>
    </w:p>
    <w:p w:rsidR="00D40D3A" w:rsidRDefault="00C3112C" w:rsidP="00B964BD">
      <w:pPr>
        <w:ind w:left="0" w:right="1644" w:firstLine="0"/>
      </w:pPr>
      <w:r>
        <w:t>Address:</w:t>
      </w:r>
      <w:r>
        <w:rPr>
          <w:u w:val="single" w:color="000000"/>
        </w:rPr>
        <w:t xml:space="preserve"> </w:t>
      </w:r>
      <w:r w:rsidR="00FF0CAE">
        <w:rPr>
          <w:u w:val="single" w:color="000000"/>
        </w:rPr>
        <w:t>_________________________________________</w:t>
      </w:r>
      <w:r>
        <w:rPr>
          <w:u w:val="single" w:color="000000"/>
        </w:rPr>
        <w:t xml:space="preserve">                                                                             </w:t>
      </w:r>
      <w:r>
        <w:t xml:space="preserve">   </w:t>
      </w:r>
    </w:p>
    <w:p w:rsidR="00D40D3A" w:rsidRDefault="00C3112C">
      <w:pPr>
        <w:spacing w:after="16" w:line="259" w:lineRule="auto"/>
        <w:ind w:left="0" w:firstLine="0"/>
      </w:pPr>
      <w:r>
        <w:t xml:space="preserve"> </w:t>
      </w:r>
    </w:p>
    <w:p w:rsidR="00D40D3A" w:rsidRDefault="00C3112C">
      <w:pPr>
        <w:pStyle w:val="Heading2"/>
        <w:tabs>
          <w:tab w:val="center" w:pos="5056"/>
        </w:tabs>
        <w:ind w:left="-15" w:firstLine="0"/>
      </w:pPr>
      <w:r>
        <w:rPr>
          <w:u w:val="none"/>
        </w:rPr>
        <w:t>City, Zip:</w:t>
      </w:r>
      <w:r>
        <w:t xml:space="preserve">                                                    </w:t>
      </w:r>
      <w:r>
        <w:tab/>
        <w:t>____________</w:t>
      </w:r>
      <w:r w:rsidR="00FF0CAE">
        <w:rPr>
          <w:u w:val="none"/>
        </w:rPr>
        <w:t>___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FF0CAE" w:rsidRDefault="00C3112C">
      <w:pPr>
        <w:ind w:right="2429"/>
      </w:pPr>
      <w:r>
        <w:t xml:space="preserve">Are you currently a paid member of the UF Alumni Association/Tampa Gator Club? </w:t>
      </w:r>
    </w:p>
    <w:p w:rsidR="00D40D3A" w:rsidRDefault="00FF0CAE">
      <w:pPr>
        <w:ind w:right="2429"/>
      </w:pPr>
      <w:r w:rsidRPr="00FF0CAE">
        <w:rPr>
          <w:i/>
        </w:rPr>
        <w:t>Y</w:t>
      </w:r>
      <w:r>
        <w:rPr>
          <w:b/>
          <w:i/>
        </w:rPr>
        <w:t xml:space="preserve"> </w:t>
      </w:r>
      <w:proofErr w:type="gramStart"/>
      <w:r>
        <w:rPr>
          <w:b/>
          <w:i/>
        </w:rPr>
        <w:t xml:space="preserve">/ </w:t>
      </w:r>
      <w:r>
        <w:t xml:space="preserve"> </w:t>
      </w:r>
      <w:r w:rsidR="00C3112C">
        <w:t>N</w:t>
      </w:r>
      <w:proofErr w:type="gramEnd"/>
      <w:r w:rsidR="00C3112C">
        <w:t xml:space="preserve">    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r>
        <w:t>Which position are you applying for (see descriptions</w:t>
      </w:r>
      <w:r w:rsidR="00C63BC8">
        <w:t xml:space="preserve"> below</w:t>
      </w:r>
      <w:r>
        <w:t xml:space="preserve">)? </w:t>
      </w:r>
    </w:p>
    <w:p w:rsidR="00D40D3A" w:rsidRDefault="00C3112C">
      <w:pPr>
        <w:pStyle w:val="Heading2"/>
        <w:ind w:left="-5"/>
      </w:pPr>
      <w:r>
        <w:t xml:space="preserve">                                                                                ______________________</w:t>
      </w:r>
      <w:r>
        <w:rPr>
          <w:u w:val="none"/>
        </w:rPr>
        <w:t xml:space="preserve">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ind w:right="1921"/>
      </w:pPr>
      <w:r>
        <w:t>Have you ever held a position on the Tampa Gator Club Board of Directors before</w:t>
      </w:r>
      <w:r w:rsidRPr="00FF0CAE">
        <w:rPr>
          <w:b/>
        </w:rPr>
        <w:t xml:space="preserve">?    </w:t>
      </w:r>
      <w:r w:rsidRPr="00FF0CAE">
        <w:rPr>
          <w:i/>
        </w:rPr>
        <w:t>Y</w:t>
      </w:r>
      <w:r w:rsidRPr="00FF0CAE">
        <w:t xml:space="preserve"> </w:t>
      </w:r>
      <w:r w:rsidR="00FF0CAE">
        <w:t>/</w:t>
      </w:r>
      <w:r>
        <w:t xml:space="preserve"> N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 w:rsidP="000B0872">
      <w:r>
        <w:t>If so, please list the position</w:t>
      </w:r>
      <w:r w:rsidR="00306397">
        <w:t>(s) and year(s) you were active:</w:t>
      </w:r>
      <w:r>
        <w:t xml:space="preserve"> </w:t>
      </w:r>
    </w:p>
    <w:p w:rsidR="00D40D3A" w:rsidRDefault="00C3112C">
      <w:pPr>
        <w:spacing w:after="16" w:line="259" w:lineRule="auto"/>
        <w:ind w:left="0" w:firstLine="0"/>
      </w:pPr>
      <w:r>
        <w:t xml:space="preserve">                                                                                                                                                                    </w:t>
      </w:r>
    </w:p>
    <w:p w:rsidR="00D40D3A" w:rsidRDefault="00C3112C">
      <w:pPr>
        <w:tabs>
          <w:tab w:val="center" w:pos="2189"/>
        </w:tabs>
        <w:spacing w:after="21" w:line="259" w:lineRule="auto"/>
        <w:ind w:left="-15" w:firstLine="0"/>
      </w:pPr>
      <w:r>
        <w:rPr>
          <w:u w:val="single" w:color="000000"/>
        </w:rPr>
        <w:t xml:space="preserve"> ________________________</w:t>
      </w:r>
      <w:r w:rsidR="00B106E8">
        <w:rPr>
          <w:u w:val="single" w:color="000000"/>
        </w:rPr>
        <w:t>____</w:t>
      </w:r>
      <w:r w:rsidR="00DE0EA9">
        <w:rPr>
          <w:u w:val="single" w:color="000000"/>
        </w:rPr>
        <w:t xml:space="preserve">_____________________________________       </w:t>
      </w:r>
      <w:r>
        <w:t xml:space="preserve"> </w:t>
      </w:r>
    </w:p>
    <w:p w:rsidR="00D40D3A" w:rsidRDefault="00C3112C" w:rsidP="000B0872">
      <w:pPr>
        <w:spacing w:after="16" w:line="259" w:lineRule="auto"/>
        <w:ind w:left="0" w:firstLine="0"/>
      </w:pPr>
      <w:r>
        <w:t xml:space="preserve">                                                                                                                                                            </w:t>
      </w:r>
    </w:p>
    <w:p w:rsidR="00D40D3A" w:rsidRDefault="00C3112C">
      <w:pPr>
        <w:pStyle w:val="Heading2"/>
        <w:tabs>
          <w:tab w:val="center" w:pos="2189"/>
        </w:tabs>
        <w:ind w:left="-15" w:firstLine="0"/>
      </w:pPr>
      <w:r>
        <w:t xml:space="preserve"> </w:t>
      </w:r>
      <w:r>
        <w:tab/>
        <w:t>________________________</w:t>
      </w:r>
      <w:r w:rsidR="00DE0EA9">
        <w:t>__________________________________________</w:t>
      </w:r>
      <w:r>
        <w:rPr>
          <w:u w:val="none"/>
        </w:rPr>
        <w:t xml:space="preserve"> </w:t>
      </w:r>
    </w:p>
    <w:p w:rsidR="00D40D3A" w:rsidRDefault="00C3112C">
      <w:pPr>
        <w:spacing w:after="33" w:line="259" w:lineRule="auto"/>
        <w:ind w:left="0" w:firstLine="0"/>
      </w:pPr>
      <w:r>
        <w:t xml:space="preserve">  </w:t>
      </w:r>
    </w:p>
    <w:p w:rsidR="00D40D3A" w:rsidRDefault="00C3112C">
      <w:pPr>
        <w:tabs>
          <w:tab w:val="center" w:pos="8137"/>
        </w:tabs>
        <w:ind w:left="0" w:firstLine="0"/>
      </w:pPr>
      <w:r>
        <w:t xml:space="preserve">Have you ever held a position on a non-profit’s board of directors before?   </w:t>
      </w:r>
      <w:r>
        <w:tab/>
      </w:r>
      <w:r w:rsidRPr="00B106E8">
        <w:t xml:space="preserve">Y </w:t>
      </w:r>
      <w:r w:rsidR="00B106E8" w:rsidRPr="00B106E8">
        <w:t>/</w:t>
      </w:r>
      <w:r w:rsidRPr="00B106E8">
        <w:rPr>
          <w:i/>
        </w:rPr>
        <w:t xml:space="preserve"> N</w:t>
      </w:r>
      <w:r>
        <w:t xml:space="preserve"> </w:t>
      </w:r>
    </w:p>
    <w:p w:rsidR="00D40D3A" w:rsidRDefault="00C3112C">
      <w:pPr>
        <w:spacing w:after="19" w:line="259" w:lineRule="auto"/>
        <w:ind w:left="0" w:firstLine="0"/>
      </w:pPr>
      <w:r>
        <w:t xml:space="preserve">  </w:t>
      </w:r>
    </w:p>
    <w:p w:rsidR="00D40D3A" w:rsidRDefault="00C3112C">
      <w:r>
        <w:t>If so, please list the position(s), organization</w:t>
      </w:r>
      <w:r w:rsidR="00306397">
        <w:t>(s) and year(s) you were active</w:t>
      </w:r>
      <w:r>
        <w:t xml:space="preserve">:                                          </w:t>
      </w:r>
    </w:p>
    <w:p w:rsidR="00D40D3A" w:rsidRDefault="00C3112C">
      <w:pPr>
        <w:tabs>
          <w:tab w:val="center" w:pos="2189"/>
        </w:tabs>
        <w:spacing w:after="21" w:line="259" w:lineRule="auto"/>
        <w:ind w:left="-15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  <w:t>________________________</w:t>
      </w:r>
      <w:r w:rsidR="00DE0EA9">
        <w:rPr>
          <w:u w:val="single" w:color="000000"/>
        </w:rPr>
        <w:t>__________________________________________</w:t>
      </w:r>
      <w:r>
        <w:t xml:space="preserve"> </w:t>
      </w:r>
    </w:p>
    <w:p w:rsidR="00D40D3A" w:rsidRDefault="00C3112C">
      <w:pPr>
        <w:spacing w:after="16" w:line="259" w:lineRule="auto"/>
        <w:ind w:left="0" w:firstLine="0"/>
      </w:pPr>
      <w:r>
        <w:t xml:space="preserve">                                                                                                                                                                </w:t>
      </w:r>
    </w:p>
    <w:p w:rsidR="00D40D3A" w:rsidRDefault="00C3112C">
      <w:pPr>
        <w:tabs>
          <w:tab w:val="center" w:pos="2189"/>
        </w:tabs>
        <w:spacing w:after="21" w:line="259" w:lineRule="auto"/>
        <w:ind w:left="-15" w:firstLine="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  <w:t>________________________</w:t>
      </w:r>
      <w:r w:rsidR="00DE0EA9">
        <w:rPr>
          <w:u w:val="single" w:color="000000"/>
        </w:rPr>
        <w:t>__________________________________________</w:t>
      </w:r>
      <w:r>
        <w:t xml:space="preserve"> </w:t>
      </w:r>
    </w:p>
    <w:p w:rsidR="00D40D3A" w:rsidRDefault="00C3112C">
      <w:pPr>
        <w:spacing w:after="16" w:line="259" w:lineRule="auto"/>
        <w:ind w:left="0" w:firstLine="0"/>
      </w:pPr>
      <w:r>
        <w:t xml:space="preserve">                                                                                                                                                                    </w:t>
      </w:r>
    </w:p>
    <w:p w:rsidR="00D40D3A" w:rsidRDefault="00C3112C" w:rsidP="000B0872">
      <w:pPr>
        <w:pStyle w:val="Heading2"/>
        <w:tabs>
          <w:tab w:val="center" w:pos="2189"/>
        </w:tabs>
        <w:ind w:left="-15" w:firstLine="0"/>
      </w:pPr>
      <w:r>
        <w:t xml:space="preserve"> </w:t>
      </w:r>
      <w:r>
        <w:tab/>
        <w:t>________________________</w:t>
      </w:r>
      <w:r w:rsidR="00DE0EA9">
        <w:t>__________________________________________</w:t>
      </w:r>
      <w:r>
        <w:rPr>
          <w:u w:val="none"/>
        </w:rPr>
        <w:t xml:space="preserve"> </w:t>
      </w:r>
      <w:r>
        <w:t xml:space="preserve">                                                                                                                                                         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FF51A5" w:rsidRDefault="00C3112C" w:rsidP="00E338AA">
      <w:pPr>
        <w:ind w:right="3587"/>
      </w:pPr>
      <w:r>
        <w:t>If you have any questions regarding this applicatio</w:t>
      </w:r>
      <w:r w:rsidR="00E338AA">
        <w:t xml:space="preserve">n, please contact: </w:t>
      </w:r>
      <w:r w:rsidR="00BC743F">
        <w:t xml:space="preserve">    </w:t>
      </w:r>
    </w:p>
    <w:p w:rsidR="00D40D3A" w:rsidRDefault="00FF51A5" w:rsidP="000B0872">
      <w:pPr>
        <w:ind w:right="3587"/>
      </w:pPr>
      <w:r>
        <w:t xml:space="preserve">Tiffany </w:t>
      </w:r>
      <w:proofErr w:type="spellStart"/>
      <w:r>
        <w:t>Chatmon</w:t>
      </w:r>
      <w:proofErr w:type="spellEnd"/>
      <w:r w:rsidR="000B0872">
        <w:t xml:space="preserve"> at </w:t>
      </w:r>
      <w:hyperlink r:id="rId6" w:history="1">
        <w:r w:rsidR="000B0872" w:rsidRPr="00226FC8">
          <w:rPr>
            <w:rStyle w:val="Hyperlink"/>
          </w:rPr>
          <w:t>TampaGatorClub@yahoo.com</w:t>
        </w:r>
      </w:hyperlink>
      <w:r w:rsidR="000B0872">
        <w:t xml:space="preserve"> </w:t>
      </w:r>
    </w:p>
    <w:p w:rsidR="00D40D3A" w:rsidRDefault="00D40D3A"/>
    <w:p w:rsidR="00D40D3A" w:rsidRPr="000B0872" w:rsidRDefault="00C3112C" w:rsidP="000B0872">
      <w:pPr>
        <w:spacing w:after="14" w:line="259" w:lineRule="auto"/>
        <w:ind w:left="0" w:firstLine="0"/>
        <w:rPr>
          <w:b/>
          <w:u w:val="single"/>
        </w:rPr>
      </w:pPr>
      <w:r w:rsidRPr="000B0872">
        <w:rPr>
          <w:b/>
          <w:u w:val="single"/>
        </w:rPr>
        <w:t xml:space="preserve">ELECTION PROCESS &amp; BOARD REQUIREMENTS </w:t>
      </w:r>
    </w:p>
    <w:p w:rsidR="00D40D3A" w:rsidRDefault="00C3112C">
      <w:pPr>
        <w:spacing w:after="16" w:line="259" w:lineRule="auto"/>
        <w:ind w:left="0" w:firstLine="0"/>
      </w:pPr>
      <w:r>
        <w:rPr>
          <w:b/>
        </w:rPr>
        <w:t xml:space="preserve"> </w:t>
      </w:r>
      <w:r>
        <w:t xml:space="preserve"> </w:t>
      </w:r>
    </w:p>
    <w:p w:rsidR="00D40D3A" w:rsidRDefault="00C3112C">
      <w:r>
        <w:t xml:space="preserve">Elections for the Board of Directors will take place on </w:t>
      </w:r>
      <w:r w:rsidR="00BF7C2C" w:rsidRPr="00BF7C2C">
        <w:rPr>
          <w:b/>
          <w:i/>
          <w:color w:val="auto"/>
        </w:rPr>
        <w:t>Wednesday, J</w:t>
      </w:r>
      <w:r w:rsidR="005E20B1">
        <w:rPr>
          <w:b/>
          <w:i/>
          <w:color w:val="auto"/>
        </w:rPr>
        <w:t xml:space="preserve">une 13, 2018 at 7pm. </w:t>
      </w:r>
      <w:r w:rsidR="005E20B1">
        <w:rPr>
          <w:color w:val="auto"/>
        </w:rPr>
        <w:t>Applicants will be notified of the location of this meeting</w:t>
      </w:r>
      <w:r w:rsidR="00C63BC8">
        <w:rPr>
          <w:color w:val="auto"/>
        </w:rPr>
        <w:t xml:space="preserve"> after</w:t>
      </w:r>
      <w:r w:rsidR="008F24F3">
        <w:rPr>
          <w:color w:val="auto"/>
        </w:rPr>
        <w:t xml:space="preserve"> the application deadline</w:t>
      </w:r>
      <w:r w:rsidR="005E20B1">
        <w:rPr>
          <w:color w:val="auto"/>
        </w:rPr>
        <w:t xml:space="preserve">. </w:t>
      </w:r>
      <w:r>
        <w:t xml:space="preserve">If there is more than one person applying for a position, then each eligible candidate will have the opportunity to give a 2-3 minute speech.  </w:t>
      </w:r>
      <w:r>
        <w:rPr>
          <w:b/>
        </w:rPr>
        <w:t xml:space="preserve">Other or additional forms of campaigning are prohibited!  </w:t>
      </w:r>
      <w:r>
        <w:t xml:space="preserve">Only members of the current Board of Directors will be allowed to vote.  The results will be announced during the meeting. 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r>
        <w:t>The following requirements are expected of Board Members duri</w:t>
      </w:r>
      <w:r w:rsidR="005E20B1">
        <w:t>ng the fiscal year (July 1, 2018</w:t>
      </w:r>
      <w:r>
        <w:t>-June 30</w:t>
      </w:r>
      <w:r w:rsidR="005E20B1">
        <w:t>, 2019</w:t>
      </w:r>
      <w:r>
        <w:t xml:space="preserve">: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pStyle w:val="Heading2"/>
        <w:ind w:left="-5"/>
      </w:pPr>
      <w:r>
        <w:t>Requirements</w:t>
      </w:r>
      <w:r>
        <w:rPr>
          <w:u w:val="none"/>
        </w:rPr>
        <w:t xml:space="preserve"> </w:t>
      </w:r>
    </w:p>
    <w:p w:rsidR="00D40D3A" w:rsidRDefault="00C3112C">
      <w:pPr>
        <w:numPr>
          <w:ilvl w:val="0"/>
          <w:numId w:val="1"/>
        </w:numPr>
        <w:ind w:hanging="360"/>
      </w:pPr>
      <w:r>
        <w:t xml:space="preserve">Attend a leadership retreat on Date TBD,  (location TBD) </w:t>
      </w:r>
    </w:p>
    <w:p w:rsidR="00D40D3A" w:rsidRDefault="00C3112C">
      <w:pPr>
        <w:numPr>
          <w:ilvl w:val="0"/>
          <w:numId w:val="1"/>
        </w:numPr>
        <w:spacing w:after="40"/>
        <w:ind w:hanging="360"/>
      </w:pPr>
      <w:r>
        <w:t xml:space="preserve">Must be a member of </w:t>
      </w:r>
      <w:r w:rsidR="00C63BC8">
        <w:t xml:space="preserve">the </w:t>
      </w:r>
      <w:r>
        <w:t xml:space="preserve">UF Alumni Association </w:t>
      </w:r>
    </w:p>
    <w:p w:rsidR="00D40D3A" w:rsidRDefault="00C3112C">
      <w:pPr>
        <w:numPr>
          <w:ilvl w:val="0"/>
          <w:numId w:val="1"/>
        </w:numPr>
        <w:spacing w:after="49"/>
        <w:ind w:hanging="360"/>
      </w:pPr>
      <w:r>
        <w:t xml:space="preserve">Attend at least 4 of the “Big 8” events </w:t>
      </w:r>
    </w:p>
    <w:p w:rsidR="00D40D3A" w:rsidRDefault="00C3112C">
      <w:pPr>
        <w:numPr>
          <w:ilvl w:val="0"/>
          <w:numId w:val="1"/>
        </w:numPr>
        <w:ind w:hanging="360"/>
      </w:pPr>
      <w:r>
        <w:t xml:space="preserve">Volunteer to </w:t>
      </w:r>
      <w:r w:rsidR="00C63BC8">
        <w:t>take</w:t>
      </w:r>
      <w:r>
        <w:t xml:space="preserve"> an “active role” in at least 2 events </w:t>
      </w:r>
    </w:p>
    <w:p w:rsidR="00D40D3A" w:rsidRDefault="00C3112C">
      <w:pPr>
        <w:numPr>
          <w:ilvl w:val="0"/>
          <w:numId w:val="1"/>
        </w:numPr>
        <w:ind w:hanging="360"/>
      </w:pPr>
      <w:r>
        <w:t xml:space="preserve">Attend Board meetings once a month (2 excused absences are allowed) </w:t>
      </w:r>
    </w:p>
    <w:p w:rsidR="00D40D3A" w:rsidRDefault="00C3112C">
      <w:pPr>
        <w:numPr>
          <w:ilvl w:val="0"/>
          <w:numId w:val="1"/>
        </w:numPr>
        <w:ind w:hanging="360"/>
      </w:pPr>
      <w:r>
        <w:t xml:space="preserve">Respond to e-mail/phone inquiries from Board members within 24 hours </w:t>
      </w:r>
    </w:p>
    <w:p w:rsidR="00D40D3A" w:rsidRDefault="00C3112C">
      <w:pPr>
        <w:numPr>
          <w:ilvl w:val="0"/>
          <w:numId w:val="1"/>
        </w:numPr>
        <w:ind w:hanging="360"/>
      </w:pPr>
      <w:r>
        <w:t xml:space="preserve">Host at least 2 game-viewing parties at official game viewing locations </w:t>
      </w:r>
    </w:p>
    <w:p w:rsidR="00D40D3A" w:rsidRDefault="00C3112C">
      <w:pPr>
        <w:numPr>
          <w:ilvl w:val="0"/>
          <w:numId w:val="1"/>
        </w:numPr>
        <w:ind w:hanging="360"/>
      </w:pPr>
      <w:r>
        <w:t xml:space="preserve">Solicit and secure 3 raffle items (at least $25 value each) </w:t>
      </w:r>
    </w:p>
    <w:p w:rsidR="00D40D3A" w:rsidRDefault="00C3112C">
      <w:pPr>
        <w:numPr>
          <w:ilvl w:val="0"/>
          <w:numId w:val="1"/>
        </w:numPr>
        <w:ind w:hanging="360"/>
      </w:pPr>
      <w:r>
        <w:t xml:space="preserve">Solicit and secure 1 sponsorship (at least $250). </w:t>
      </w:r>
    </w:p>
    <w:p w:rsidR="00D40D3A" w:rsidRDefault="00C3112C">
      <w:pPr>
        <w:numPr>
          <w:ilvl w:val="0"/>
          <w:numId w:val="1"/>
        </w:numPr>
        <w:ind w:hanging="360"/>
      </w:pPr>
      <w:r>
        <w:t xml:space="preserve">Submit event overview report to President within 30 days of event completion date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pStyle w:val="Heading2"/>
        <w:ind w:left="-5"/>
      </w:pPr>
      <w:r>
        <w:t>Incentives</w:t>
      </w:r>
      <w:r>
        <w:rPr>
          <w:u w:val="none"/>
        </w:rPr>
        <w:t xml:space="preserve"> </w:t>
      </w:r>
    </w:p>
    <w:p w:rsidR="00D40D3A" w:rsidRDefault="00C3112C">
      <w:pPr>
        <w:numPr>
          <w:ilvl w:val="0"/>
          <w:numId w:val="2"/>
        </w:numPr>
        <w:ind w:hanging="360"/>
      </w:pPr>
      <w:r>
        <w:t xml:space="preserve">Discount for Club-related out-of-town events/hotels </w:t>
      </w:r>
    </w:p>
    <w:p w:rsidR="00D40D3A" w:rsidRDefault="00C3112C">
      <w:pPr>
        <w:numPr>
          <w:ilvl w:val="0"/>
          <w:numId w:val="2"/>
        </w:numPr>
        <w:ind w:hanging="360"/>
      </w:pPr>
      <w:r>
        <w:t xml:space="preserve">Special invitations to exclusive UF events throughout the year </w:t>
      </w:r>
    </w:p>
    <w:p w:rsidR="00D40D3A" w:rsidRDefault="00C3112C">
      <w:pPr>
        <w:numPr>
          <w:ilvl w:val="0"/>
          <w:numId w:val="2"/>
        </w:numPr>
        <w:ind w:hanging="360"/>
      </w:pPr>
      <w:r>
        <w:t xml:space="preserve">Recognition at events, on web site and in newsletters </w:t>
      </w:r>
    </w:p>
    <w:p w:rsidR="00D40D3A" w:rsidRDefault="00C3112C">
      <w:pPr>
        <w:numPr>
          <w:ilvl w:val="0"/>
          <w:numId w:val="2"/>
        </w:numPr>
        <w:ind w:hanging="360"/>
      </w:pPr>
      <w:r>
        <w:t xml:space="preserve">One free admission to a Club event under $50 </w:t>
      </w:r>
    </w:p>
    <w:p w:rsidR="00D40D3A" w:rsidRDefault="00C3112C">
      <w:pPr>
        <w:numPr>
          <w:ilvl w:val="0"/>
          <w:numId w:val="2"/>
        </w:numPr>
        <w:ind w:hanging="360"/>
      </w:pPr>
      <w:r>
        <w:t xml:space="preserve">Discounts on admission to various events throughout the year ● Opportunity to attend Leader's Weekend (includes registration fees) ● Being a leader of Tampa's Gator Nation!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r>
        <w:t xml:space="preserve">Please complete the following and submit with your application: </w:t>
      </w:r>
    </w:p>
    <w:p w:rsidR="00D40D3A" w:rsidRDefault="00C3112C">
      <w:pPr>
        <w:spacing w:after="44" w:line="259" w:lineRule="auto"/>
        <w:ind w:left="0" w:firstLine="0"/>
      </w:pPr>
      <w:r>
        <w:t xml:space="preserve">  </w:t>
      </w:r>
    </w:p>
    <w:p w:rsidR="00D40D3A" w:rsidRDefault="00C3112C"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77724</wp:posOffset>
                </wp:positionH>
                <wp:positionV relativeFrom="paragraph">
                  <wp:posOffset>124432</wp:posOffset>
                </wp:positionV>
                <wp:extent cx="1751330" cy="10668"/>
                <wp:effectExtent l="0" t="0" r="0" b="0"/>
                <wp:wrapNone/>
                <wp:docPr id="3580" name="Group 3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1330" cy="10668"/>
                          <a:chOff x="0" y="0"/>
                          <a:chExt cx="1751330" cy="10668"/>
                        </a:xfrm>
                      </wpg:grpSpPr>
                      <wps:wsp>
                        <wps:cNvPr id="4617" name="Shape 4617"/>
                        <wps:cNvSpPr/>
                        <wps:spPr>
                          <a:xfrm>
                            <a:off x="0" y="0"/>
                            <a:ext cx="1751330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51330" h="10668">
                                <a:moveTo>
                                  <a:pt x="0" y="0"/>
                                </a:moveTo>
                                <a:lnTo>
                                  <a:pt x="1751330" y="0"/>
                                </a:lnTo>
                                <a:lnTo>
                                  <a:pt x="1751330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9615FE" id="Group 3580" o:spid="_x0000_s1026" style="position:absolute;margin-left:6.1pt;margin-top:9.8pt;width:137.9pt;height:.85pt;z-index:251658240" coordsize="17513,1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">
                <v:shape id="Shape 4617" o:spid="_x0000_s1027" style="position:absolute;width:17513;height:106;visibility:visible;mso-wrap-style:square;v-text-anchor:top" coordsize="1751330,106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20bZ8QA&#10;AADdAAAADwAAAGRycy9kb3ducmV2LnhtbESPUWvCMBSF3wf+h3AF32bqEB2daVFBcCKC3X7AJblL&#10;y5qbrola//0iDPZ4OOd8h7MqB9eKK/Wh8axgNs1AEGtvGrYKPj92z68gQkQ22HomBXcKUBajpxXm&#10;xt/4TNcqWpEgHHJUUMfY5VIGXZPDMPUdcfK+fO8wJtlbaXq8Jbhr5UuWLaTDhtNCjR1ta9Lf1cUp&#10;QFtZTYe913w8/Rzse7XdnO9KTcbD+g1EpCH+h//ae6Ngvpgt4fEmPQFZ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NtG2fEAAAA3QAAAA8AAAAAAAAAAAAAAAAAmAIAAGRycy9k&#10;b3ducmV2LnhtbFBLBQYAAAAABAAEAPUAAACJAwAAAAA=&#10;" path="m,l1751330,r,10668l,10668,,e" fillcolor="black" stroked="f" strokeweight="0">
                  <v:stroke miterlimit="83231f" joinstyle="miter"/>
                  <v:path arrowok="t" textboxrect="0,0,1751330,10668"/>
                </v:shape>
              </v:group>
            </w:pict>
          </mc:Fallback>
        </mc:AlternateContent>
      </w:r>
      <w:proofErr w:type="gramStart"/>
      <w:r w:rsidR="00375BA9">
        <w:t xml:space="preserve">I,   </w:t>
      </w:r>
      <w:proofErr w:type="gramEnd"/>
      <w:r w:rsidR="00375BA9">
        <w:t xml:space="preserve">                      </w:t>
      </w:r>
      <w:r>
        <w:t xml:space="preserve">              </w:t>
      </w:r>
      <w:r w:rsidR="00375BA9">
        <w:t xml:space="preserve">      </w:t>
      </w:r>
      <w:r>
        <w:t>, understand the process of the Tampa Gator Club’s elections and the responsibilities and requirements that ar</w:t>
      </w:r>
      <w:r w:rsidR="002950D8">
        <w:t>e expected of me during the 2018-2019</w:t>
      </w:r>
      <w:r>
        <w:t xml:space="preserve"> fiscal year.  I agree to fulfill all requirements if I am elected to the Board of Directors. </w:t>
      </w:r>
    </w:p>
    <w:p w:rsidR="00D40D3A" w:rsidRDefault="00C3112C">
      <w:pPr>
        <w:spacing w:after="19" w:line="259" w:lineRule="auto"/>
        <w:ind w:left="0" w:firstLine="0"/>
      </w:pPr>
      <w:r>
        <w:t xml:space="preserve">  </w:t>
      </w:r>
    </w:p>
    <w:p w:rsidR="00D40D3A" w:rsidRDefault="00C3112C">
      <w:r>
        <w:t>Signature:</w:t>
      </w:r>
      <w:r>
        <w:rPr>
          <w:u w:val="single" w:color="000000"/>
        </w:rPr>
        <w:t xml:space="preserve">       </w:t>
      </w:r>
      <w:r w:rsidR="00375BA9">
        <w:rPr>
          <w:i/>
          <w:u w:val="single" w:color="000000"/>
        </w:rPr>
        <w:t>________</w:t>
      </w:r>
      <w:r>
        <w:rPr>
          <w:u w:val="single" w:color="000000"/>
        </w:rPr>
        <w:t xml:space="preserve">                                                                                              </w:t>
      </w:r>
      <w:r>
        <w:t xml:space="preserve">  </w:t>
      </w:r>
      <w:r w:rsidR="00375BA9">
        <w:t>Date: _____________</w:t>
      </w:r>
      <w:r>
        <w:t xml:space="preserve">  </w:t>
      </w:r>
    </w:p>
    <w:p w:rsidR="00D40D3A" w:rsidRDefault="00C3112C">
      <w:pPr>
        <w:spacing w:after="16" w:line="259" w:lineRule="auto"/>
        <w:ind w:left="0" w:firstLine="0"/>
      </w:pPr>
      <w:r>
        <w:rPr>
          <w:b/>
        </w:rPr>
        <w:t xml:space="preserve"> </w:t>
      </w:r>
      <w:r>
        <w:t xml:space="preserve"> </w:t>
      </w:r>
    </w:p>
    <w:p w:rsidR="00D40D3A" w:rsidRDefault="00C3112C" w:rsidP="000B0872">
      <w:pPr>
        <w:spacing w:after="14" w:line="259" w:lineRule="auto"/>
        <w:ind w:left="0" w:firstLine="0"/>
      </w:pPr>
      <w:r>
        <w:rPr>
          <w:b/>
        </w:rPr>
        <w:t xml:space="preserve"> </w:t>
      </w:r>
      <w:r>
        <w:t xml:space="preserve"> </w:t>
      </w:r>
    </w:p>
    <w:p w:rsidR="000B0872" w:rsidRDefault="000B0872">
      <w:pPr>
        <w:pStyle w:val="Heading1"/>
        <w:ind w:left="-5"/>
      </w:pPr>
    </w:p>
    <w:p w:rsidR="000B0872" w:rsidRDefault="000B0872" w:rsidP="000B0872">
      <w:pPr>
        <w:pStyle w:val="Heading1"/>
        <w:spacing w:line="240" w:lineRule="auto"/>
        <w:ind w:left="-5"/>
      </w:pPr>
    </w:p>
    <w:p w:rsidR="000B0872" w:rsidRDefault="000B0872">
      <w:pPr>
        <w:pStyle w:val="Heading1"/>
        <w:ind w:left="-5"/>
      </w:pPr>
    </w:p>
    <w:p w:rsidR="000B0872" w:rsidRDefault="000B0872">
      <w:pPr>
        <w:pStyle w:val="Heading1"/>
        <w:ind w:left="-5"/>
      </w:pPr>
    </w:p>
    <w:p w:rsidR="00AC493D" w:rsidRDefault="00AC493D">
      <w:pPr>
        <w:pStyle w:val="Heading1"/>
        <w:ind w:left="-5"/>
      </w:pPr>
    </w:p>
    <w:p w:rsidR="00AC493D" w:rsidRPr="00AC493D" w:rsidRDefault="00AC493D" w:rsidP="00AC493D"/>
    <w:p w:rsidR="00D40D3A" w:rsidRDefault="00C3112C">
      <w:pPr>
        <w:pStyle w:val="Heading1"/>
        <w:ind w:left="-5"/>
      </w:pPr>
      <w:r>
        <w:lastRenderedPageBreak/>
        <w:t>POSITION REQUIREMENTS</w:t>
      </w:r>
      <w:r>
        <w:rPr>
          <w:b w:val="0"/>
          <w:u w:val="none"/>
        </w:rPr>
        <w:t xml:space="preserve">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r>
        <w:t xml:space="preserve">If the person elected is unable to attend an event/initiative, he/she must find someone to fulfill his/her responsibilities for that event/initiative.  In addition to the Board requirements, members are expected to fulfill the following position requirements: </w:t>
      </w:r>
    </w:p>
    <w:p w:rsidR="00D40D3A" w:rsidRDefault="00C3112C">
      <w:pPr>
        <w:spacing w:after="14" w:line="259" w:lineRule="auto"/>
        <w:ind w:left="0" w:firstLine="0"/>
      </w:pPr>
      <w:r>
        <w:rPr>
          <w:b/>
        </w:rPr>
        <w:t xml:space="preserve"> </w:t>
      </w:r>
      <w:r>
        <w:t xml:space="preserve"> </w:t>
      </w:r>
    </w:p>
    <w:p w:rsidR="00D40D3A" w:rsidRDefault="00AC493D">
      <w:pPr>
        <w:spacing w:after="20" w:line="259" w:lineRule="auto"/>
        <w:ind w:left="-5"/>
      </w:pPr>
      <w:r>
        <w:rPr>
          <w:b/>
        </w:rPr>
        <w:t>BOARD OF DIRECTORS (Ex-O</w:t>
      </w:r>
      <w:r w:rsidR="00C3112C">
        <w:rPr>
          <w:b/>
        </w:rPr>
        <w:t>fficio Voting Directors)</w:t>
      </w:r>
      <w:r w:rsidR="00C3112C">
        <w:t xml:space="preserve"> </w:t>
      </w:r>
    </w:p>
    <w:p w:rsidR="00D40D3A" w:rsidRDefault="00C3112C">
      <w:pPr>
        <w:spacing w:after="18" w:line="259" w:lineRule="auto"/>
        <w:ind w:left="0" w:firstLine="0"/>
      </w:pPr>
      <w:r>
        <w:rPr>
          <w:b/>
        </w:rPr>
        <w:t xml:space="preserve"> </w:t>
      </w:r>
      <w:r>
        <w:t xml:space="preserve"> </w:t>
      </w:r>
    </w:p>
    <w:p w:rsidR="00D40D3A" w:rsidRDefault="00D639A8">
      <w:pPr>
        <w:pStyle w:val="Heading2"/>
        <w:ind w:left="-5"/>
      </w:pPr>
      <w:r>
        <w:t xml:space="preserve">President – Ruan Cox, Jr, </w:t>
      </w:r>
      <w:r w:rsidR="00C3112C">
        <w:rPr>
          <w:u w:val="none"/>
        </w:rPr>
        <w:t xml:space="preserve"> </w:t>
      </w:r>
    </w:p>
    <w:p w:rsidR="00D40D3A" w:rsidRDefault="00C3112C">
      <w:pPr>
        <w:numPr>
          <w:ilvl w:val="0"/>
          <w:numId w:val="3"/>
        </w:numPr>
        <w:ind w:hanging="360"/>
      </w:pPr>
      <w:r>
        <w:t xml:space="preserve">Preside at all club, board, and event coordinator meetings </w:t>
      </w:r>
    </w:p>
    <w:p w:rsidR="00D40D3A" w:rsidRDefault="00C3112C">
      <w:pPr>
        <w:numPr>
          <w:ilvl w:val="0"/>
          <w:numId w:val="3"/>
        </w:numPr>
        <w:ind w:hanging="360"/>
      </w:pPr>
      <w:r>
        <w:t xml:space="preserve">Appoint chairs and committee members </w:t>
      </w:r>
    </w:p>
    <w:p w:rsidR="00D40D3A" w:rsidRDefault="00C3112C">
      <w:pPr>
        <w:numPr>
          <w:ilvl w:val="0"/>
          <w:numId w:val="3"/>
        </w:numPr>
        <w:ind w:hanging="360"/>
      </w:pPr>
      <w:r>
        <w:t xml:space="preserve">Speak at events </w:t>
      </w:r>
    </w:p>
    <w:p w:rsidR="00D40D3A" w:rsidRDefault="00C3112C">
      <w:pPr>
        <w:numPr>
          <w:ilvl w:val="0"/>
          <w:numId w:val="3"/>
        </w:numPr>
        <w:ind w:hanging="360"/>
      </w:pPr>
      <w:r>
        <w:t xml:space="preserve">Point of contact for the Club </w:t>
      </w:r>
    </w:p>
    <w:p w:rsidR="00D40D3A" w:rsidRDefault="00C3112C">
      <w:pPr>
        <w:numPr>
          <w:ilvl w:val="0"/>
          <w:numId w:val="3"/>
        </w:numPr>
        <w:ind w:hanging="360"/>
      </w:pPr>
      <w:r>
        <w:t xml:space="preserve">Liaison for Gator Gatherings </w:t>
      </w:r>
    </w:p>
    <w:p w:rsidR="00D40D3A" w:rsidRDefault="00C3112C">
      <w:pPr>
        <w:numPr>
          <w:ilvl w:val="0"/>
          <w:numId w:val="3"/>
        </w:numPr>
        <w:ind w:hanging="360"/>
      </w:pPr>
      <w:r>
        <w:t xml:space="preserve">Manage purchase of Club merchandise/promotional materials </w:t>
      </w:r>
    </w:p>
    <w:p w:rsidR="00D40D3A" w:rsidRDefault="00C3112C">
      <w:pPr>
        <w:spacing w:after="19" w:line="259" w:lineRule="auto"/>
        <w:ind w:left="0" w:firstLine="0"/>
      </w:pPr>
      <w:r>
        <w:t xml:space="preserve">  </w:t>
      </w:r>
    </w:p>
    <w:p w:rsidR="00D40D3A" w:rsidRDefault="00C3112C">
      <w:pPr>
        <w:pStyle w:val="Heading2"/>
        <w:ind w:left="-5"/>
      </w:pPr>
      <w:r>
        <w:t>President-Elect</w:t>
      </w:r>
      <w:r>
        <w:rPr>
          <w:u w:val="none"/>
        </w:rPr>
        <w:t xml:space="preserve"> </w:t>
      </w:r>
    </w:p>
    <w:p w:rsidR="00D40D3A" w:rsidRDefault="00C3112C">
      <w:pPr>
        <w:numPr>
          <w:ilvl w:val="0"/>
          <w:numId w:val="4"/>
        </w:numPr>
        <w:ind w:hanging="360"/>
      </w:pPr>
      <w:r>
        <w:t xml:space="preserve">Maintain Board expectations tracker, presented at each meeting. </w:t>
      </w:r>
    </w:p>
    <w:p w:rsidR="00D40D3A" w:rsidRDefault="00C3112C">
      <w:pPr>
        <w:numPr>
          <w:ilvl w:val="0"/>
          <w:numId w:val="4"/>
        </w:numPr>
        <w:ind w:hanging="360"/>
      </w:pPr>
      <w:r>
        <w:t xml:space="preserve">Perform the duties of the President in the absence or disability of the President </w:t>
      </w:r>
    </w:p>
    <w:p w:rsidR="00D40D3A" w:rsidRDefault="00C3112C">
      <w:pPr>
        <w:numPr>
          <w:ilvl w:val="0"/>
          <w:numId w:val="4"/>
        </w:numPr>
        <w:ind w:hanging="360"/>
      </w:pPr>
      <w:r>
        <w:t xml:space="preserve">Works with vendors for events/web site promotion </w:t>
      </w:r>
    </w:p>
    <w:p w:rsidR="00D40D3A" w:rsidRDefault="00C3112C">
      <w:pPr>
        <w:numPr>
          <w:ilvl w:val="0"/>
          <w:numId w:val="4"/>
        </w:numPr>
        <w:ind w:hanging="360"/>
      </w:pPr>
      <w:r>
        <w:t xml:space="preserve">Works with President to prepare for leadership retreat and board meetings </w:t>
      </w:r>
    </w:p>
    <w:p w:rsidR="00D40D3A" w:rsidRDefault="00C3112C">
      <w:pPr>
        <w:numPr>
          <w:ilvl w:val="0"/>
          <w:numId w:val="4"/>
        </w:numPr>
        <w:ind w:hanging="360"/>
      </w:pPr>
      <w:r>
        <w:t xml:space="preserve">Expected to act as continuous volunteer through the year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pStyle w:val="Heading2"/>
        <w:ind w:left="-5"/>
      </w:pPr>
      <w:r>
        <w:t>Treasurer</w:t>
      </w:r>
      <w:r>
        <w:rPr>
          <w:u w:val="none"/>
        </w:rPr>
        <w:t xml:space="preserve"> </w:t>
      </w:r>
    </w:p>
    <w:p w:rsidR="00D40D3A" w:rsidRDefault="00C3112C">
      <w:pPr>
        <w:numPr>
          <w:ilvl w:val="0"/>
          <w:numId w:val="5"/>
        </w:numPr>
        <w:ind w:hanging="360"/>
      </w:pPr>
      <w:r>
        <w:t xml:space="preserve">Has custody of all funds </w:t>
      </w:r>
    </w:p>
    <w:p w:rsidR="00D40D3A" w:rsidRDefault="00C3112C">
      <w:pPr>
        <w:numPr>
          <w:ilvl w:val="0"/>
          <w:numId w:val="5"/>
        </w:numPr>
        <w:ind w:hanging="360"/>
      </w:pPr>
      <w:r>
        <w:t xml:space="preserve">Keep full and accurate account of receipts and expenditures </w:t>
      </w:r>
    </w:p>
    <w:p w:rsidR="00D40D3A" w:rsidRDefault="00C3112C">
      <w:pPr>
        <w:numPr>
          <w:ilvl w:val="0"/>
          <w:numId w:val="5"/>
        </w:numPr>
        <w:ind w:hanging="360"/>
      </w:pPr>
      <w:r>
        <w:t xml:space="preserve">Make disbursements as authorized by the board </w:t>
      </w:r>
    </w:p>
    <w:p w:rsidR="00D40D3A" w:rsidRDefault="00C3112C">
      <w:pPr>
        <w:numPr>
          <w:ilvl w:val="0"/>
          <w:numId w:val="5"/>
        </w:numPr>
        <w:ind w:hanging="360"/>
      </w:pPr>
      <w:r>
        <w:t xml:space="preserve">Present financial statement at times requested by the board </w:t>
      </w:r>
    </w:p>
    <w:p w:rsidR="00D40D3A" w:rsidRDefault="00C3112C">
      <w:pPr>
        <w:numPr>
          <w:ilvl w:val="0"/>
          <w:numId w:val="5"/>
        </w:numPr>
        <w:ind w:hanging="360"/>
      </w:pPr>
      <w:r>
        <w:t xml:space="preserve">Make a full financial report at monthly board meetings </w:t>
      </w:r>
    </w:p>
    <w:p w:rsidR="00D40D3A" w:rsidRDefault="00C3112C">
      <w:pPr>
        <w:numPr>
          <w:ilvl w:val="0"/>
          <w:numId w:val="5"/>
        </w:numPr>
        <w:ind w:hanging="360"/>
      </w:pPr>
      <w:r>
        <w:t xml:space="preserve">Submit financial reports as required by UFAA </w:t>
      </w:r>
    </w:p>
    <w:p w:rsidR="00D40D3A" w:rsidRDefault="00C3112C">
      <w:pPr>
        <w:numPr>
          <w:ilvl w:val="0"/>
          <w:numId w:val="5"/>
        </w:numPr>
        <w:ind w:hanging="360"/>
      </w:pPr>
      <w:r>
        <w:t xml:space="preserve">Disburse reimbursements </w:t>
      </w:r>
    </w:p>
    <w:p w:rsidR="00D40D3A" w:rsidRDefault="00C3112C">
      <w:pPr>
        <w:numPr>
          <w:ilvl w:val="0"/>
          <w:numId w:val="5"/>
        </w:numPr>
        <w:ind w:hanging="360"/>
      </w:pPr>
      <w:r>
        <w:t xml:space="preserve">Deposit checks in a timely manner </w:t>
      </w:r>
    </w:p>
    <w:p w:rsidR="00D40D3A" w:rsidRDefault="00C3112C">
      <w:pPr>
        <w:numPr>
          <w:ilvl w:val="0"/>
          <w:numId w:val="5"/>
        </w:numPr>
        <w:ind w:hanging="360"/>
      </w:pPr>
      <w:r>
        <w:t xml:space="preserve">Ensure cash box/checks are at each event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pStyle w:val="Heading2"/>
        <w:ind w:left="-5"/>
      </w:pPr>
      <w:r>
        <w:t>Secretary</w:t>
      </w:r>
      <w:r>
        <w:rPr>
          <w:u w:val="none"/>
        </w:rPr>
        <w:t xml:space="preserve"> </w:t>
      </w:r>
    </w:p>
    <w:p w:rsidR="00D40D3A" w:rsidRDefault="00C3112C">
      <w:pPr>
        <w:numPr>
          <w:ilvl w:val="0"/>
          <w:numId w:val="6"/>
        </w:numPr>
        <w:ind w:hanging="360"/>
      </w:pPr>
      <w:r>
        <w:t xml:space="preserve">Take and distribute meeting minutes </w:t>
      </w:r>
    </w:p>
    <w:p w:rsidR="00D40D3A" w:rsidRDefault="00C3112C">
      <w:pPr>
        <w:numPr>
          <w:ilvl w:val="0"/>
          <w:numId w:val="6"/>
        </w:numPr>
        <w:ind w:hanging="360"/>
      </w:pPr>
      <w:r>
        <w:t xml:space="preserve">Keep board roster updated </w:t>
      </w:r>
    </w:p>
    <w:p w:rsidR="00D40D3A" w:rsidRDefault="00C3112C">
      <w:pPr>
        <w:numPr>
          <w:ilvl w:val="0"/>
          <w:numId w:val="6"/>
        </w:numPr>
        <w:ind w:hanging="360"/>
      </w:pPr>
      <w:r>
        <w:t xml:space="preserve">Write thank you notes and letters for all vendors, events etc. </w:t>
      </w:r>
    </w:p>
    <w:p w:rsidR="00D40D3A" w:rsidRDefault="00C3112C">
      <w:pPr>
        <w:numPr>
          <w:ilvl w:val="0"/>
          <w:numId w:val="6"/>
        </w:numPr>
        <w:ind w:hanging="360"/>
      </w:pPr>
      <w:r>
        <w:t xml:space="preserve">Handle correspondence </w:t>
      </w:r>
    </w:p>
    <w:p w:rsidR="00D40D3A" w:rsidRDefault="00C3112C">
      <w:pPr>
        <w:spacing w:after="16" w:line="259" w:lineRule="auto"/>
        <w:ind w:left="0" w:firstLine="0"/>
      </w:pPr>
      <w:r>
        <w:rPr>
          <w:b/>
        </w:rPr>
        <w:t xml:space="preserve"> </w:t>
      </w:r>
      <w:r>
        <w:t xml:space="preserve"> </w:t>
      </w:r>
    </w:p>
    <w:p w:rsidR="00D40D3A" w:rsidRDefault="00C3112C">
      <w:pPr>
        <w:pStyle w:val="Heading2"/>
        <w:ind w:left="-5"/>
      </w:pPr>
      <w:r>
        <w:rPr>
          <w:b/>
        </w:rPr>
        <w:t xml:space="preserve"> </w:t>
      </w:r>
      <w:r>
        <w:t>Academics Vice President</w:t>
      </w:r>
      <w:r>
        <w:rPr>
          <w:u w:val="none"/>
        </w:rPr>
        <w:t xml:space="preserve"> </w:t>
      </w:r>
    </w:p>
    <w:p w:rsidR="00D40D3A" w:rsidRDefault="00C3112C">
      <w:pPr>
        <w:numPr>
          <w:ilvl w:val="0"/>
          <w:numId w:val="7"/>
        </w:numPr>
        <w:ind w:hanging="360"/>
      </w:pPr>
      <w:r>
        <w:t xml:space="preserve">Arrange 2 Outreach Programs </w:t>
      </w:r>
    </w:p>
    <w:p w:rsidR="00D40D3A" w:rsidRDefault="00C3112C">
      <w:pPr>
        <w:numPr>
          <w:ilvl w:val="0"/>
          <w:numId w:val="7"/>
        </w:numPr>
        <w:ind w:hanging="360"/>
      </w:pPr>
      <w:r>
        <w:t xml:space="preserve">Organize academic recruitment programs </w:t>
      </w:r>
    </w:p>
    <w:p w:rsidR="00D40D3A" w:rsidRDefault="00C3112C">
      <w:pPr>
        <w:numPr>
          <w:ilvl w:val="0"/>
          <w:numId w:val="7"/>
        </w:numPr>
        <w:ind w:hanging="360"/>
      </w:pPr>
      <w:r>
        <w:t xml:space="preserve">Manage Scholarship committee </w:t>
      </w:r>
    </w:p>
    <w:p w:rsidR="00D40D3A" w:rsidRDefault="00C3112C">
      <w:pPr>
        <w:numPr>
          <w:ilvl w:val="0"/>
          <w:numId w:val="7"/>
        </w:numPr>
        <w:ind w:hanging="360"/>
      </w:pPr>
      <w:r>
        <w:t xml:space="preserve">Organize and plan scholarship program and reception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spacing w:after="0" w:line="259" w:lineRule="auto"/>
        <w:ind w:left="0" w:firstLine="0"/>
      </w:pPr>
      <w:r>
        <w:t xml:space="preserve"> </w:t>
      </w:r>
      <w:r>
        <w:tab/>
        <w:t xml:space="preserve"> </w:t>
      </w:r>
    </w:p>
    <w:p w:rsidR="00D40D3A" w:rsidRDefault="00C3112C">
      <w:pPr>
        <w:pStyle w:val="Heading2"/>
        <w:ind w:left="-5"/>
      </w:pPr>
      <w:r>
        <w:lastRenderedPageBreak/>
        <w:t>Athletics Vice President</w:t>
      </w:r>
      <w:r>
        <w:rPr>
          <w:u w:val="none"/>
        </w:rPr>
        <w:t xml:space="preserve"> </w:t>
      </w:r>
    </w:p>
    <w:p w:rsidR="00D40D3A" w:rsidRDefault="00C3112C">
      <w:pPr>
        <w:numPr>
          <w:ilvl w:val="0"/>
          <w:numId w:val="8"/>
        </w:numPr>
        <w:ind w:hanging="360"/>
      </w:pPr>
      <w:r>
        <w:t xml:space="preserve">Coordinate game-viewing locations and specials </w:t>
      </w:r>
    </w:p>
    <w:p w:rsidR="00D40D3A" w:rsidRDefault="00C3112C">
      <w:pPr>
        <w:numPr>
          <w:ilvl w:val="0"/>
          <w:numId w:val="8"/>
        </w:numPr>
        <w:ind w:hanging="360"/>
      </w:pPr>
      <w:r>
        <w:t xml:space="preserve">Promote and attend UF athletic events in Tampa area </w:t>
      </w:r>
    </w:p>
    <w:p w:rsidR="00D40D3A" w:rsidRDefault="00C3112C">
      <w:pPr>
        <w:numPr>
          <w:ilvl w:val="0"/>
          <w:numId w:val="8"/>
        </w:numPr>
        <w:ind w:hanging="360"/>
      </w:pPr>
      <w:r>
        <w:t xml:space="preserve">Organize event and speaker for National Signing Day (February)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pStyle w:val="Heading2"/>
        <w:ind w:left="-5"/>
      </w:pPr>
      <w:r>
        <w:t>Communications Vice President</w:t>
      </w:r>
      <w:r>
        <w:rPr>
          <w:u w:val="none"/>
        </w:rPr>
        <w:t xml:space="preserve"> </w:t>
      </w:r>
    </w:p>
    <w:p w:rsidR="00D40D3A" w:rsidRDefault="00C3112C">
      <w:pPr>
        <w:numPr>
          <w:ilvl w:val="0"/>
          <w:numId w:val="9"/>
        </w:numPr>
        <w:ind w:hanging="360"/>
      </w:pPr>
      <w:r>
        <w:t xml:space="preserve">Submit events on Gator E-News (event registration) </w:t>
      </w:r>
    </w:p>
    <w:p w:rsidR="00D40D3A" w:rsidRDefault="00C3112C">
      <w:pPr>
        <w:numPr>
          <w:ilvl w:val="0"/>
          <w:numId w:val="9"/>
        </w:numPr>
        <w:ind w:hanging="360"/>
      </w:pPr>
      <w:r>
        <w:t xml:space="preserve">Update web site as specified by officers </w:t>
      </w:r>
    </w:p>
    <w:p w:rsidR="00D40D3A" w:rsidRDefault="00C3112C">
      <w:pPr>
        <w:numPr>
          <w:ilvl w:val="0"/>
          <w:numId w:val="9"/>
        </w:numPr>
        <w:spacing w:after="46"/>
        <w:ind w:hanging="360"/>
      </w:pPr>
      <w:r>
        <w:t>Send out e</w:t>
      </w:r>
      <w:r w:rsidR="00CC5690">
        <w:t>-</w:t>
      </w:r>
      <w:r>
        <w:t xml:space="preserve">blasts promoting upcoming events </w:t>
      </w:r>
    </w:p>
    <w:p w:rsidR="00D40D3A" w:rsidRDefault="00CC5690">
      <w:pPr>
        <w:numPr>
          <w:ilvl w:val="0"/>
          <w:numId w:val="9"/>
        </w:numPr>
        <w:ind w:hanging="360"/>
      </w:pPr>
      <w:r>
        <w:t>Update the Club’s F</w:t>
      </w:r>
      <w:r w:rsidR="00C3112C">
        <w:t>a</w:t>
      </w:r>
      <w:r>
        <w:t>cebook/T</w:t>
      </w:r>
      <w:r w:rsidR="00C3112C">
        <w:t xml:space="preserve">witter accounts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pStyle w:val="Heading2"/>
        <w:ind w:left="-5"/>
      </w:pPr>
      <w:r>
        <w:t>Membership Director</w:t>
      </w:r>
      <w:r>
        <w:rPr>
          <w:u w:val="none"/>
        </w:rPr>
        <w:t xml:space="preserve"> </w:t>
      </w:r>
    </w:p>
    <w:p w:rsidR="00D40D3A" w:rsidRDefault="00C3112C">
      <w:pPr>
        <w:numPr>
          <w:ilvl w:val="0"/>
          <w:numId w:val="10"/>
        </w:numPr>
        <w:ind w:hanging="360"/>
      </w:pPr>
      <w:r>
        <w:t xml:space="preserve">Ensure all Board members are current UFAA members </w:t>
      </w:r>
    </w:p>
    <w:p w:rsidR="00D40D3A" w:rsidRDefault="00C3112C">
      <w:pPr>
        <w:numPr>
          <w:ilvl w:val="0"/>
          <w:numId w:val="10"/>
        </w:numPr>
        <w:ind w:hanging="360"/>
      </w:pPr>
      <w:r>
        <w:t xml:space="preserve">Welcome new members to Board meetings and events </w:t>
      </w:r>
    </w:p>
    <w:p w:rsidR="00D40D3A" w:rsidRDefault="00C3112C">
      <w:pPr>
        <w:numPr>
          <w:ilvl w:val="0"/>
          <w:numId w:val="10"/>
        </w:numPr>
        <w:ind w:hanging="360"/>
      </w:pPr>
      <w:r>
        <w:t xml:space="preserve">Promote involvement on the committees </w:t>
      </w:r>
    </w:p>
    <w:p w:rsidR="00D40D3A" w:rsidRDefault="00C3112C">
      <w:pPr>
        <w:numPr>
          <w:ilvl w:val="0"/>
          <w:numId w:val="10"/>
        </w:numPr>
        <w:ind w:hanging="360"/>
      </w:pPr>
      <w:r>
        <w:t xml:space="preserve">Communicate with other area alumni groups (Blue Key, Black Alumni Association, etc.)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pStyle w:val="Heading2"/>
        <w:ind w:left="-5"/>
      </w:pPr>
      <w:r>
        <w:t>Volunteer Director</w:t>
      </w:r>
      <w:r>
        <w:rPr>
          <w:u w:val="none"/>
        </w:rPr>
        <w:t xml:space="preserve"> </w:t>
      </w:r>
    </w:p>
    <w:p w:rsidR="00D40D3A" w:rsidRDefault="00C3112C">
      <w:pPr>
        <w:numPr>
          <w:ilvl w:val="0"/>
          <w:numId w:val="11"/>
        </w:numPr>
        <w:spacing w:after="47"/>
        <w:ind w:hanging="360"/>
      </w:pPr>
      <w:r>
        <w:t xml:space="preserve">Organize International Gator Day (May) </w:t>
      </w:r>
    </w:p>
    <w:p w:rsidR="00D40D3A" w:rsidRDefault="00C3112C">
      <w:pPr>
        <w:numPr>
          <w:ilvl w:val="0"/>
          <w:numId w:val="11"/>
        </w:numPr>
        <w:spacing w:after="45"/>
        <w:ind w:hanging="360"/>
      </w:pPr>
      <w:r>
        <w:t xml:space="preserve">Recognize “Volunteer of the Month” at Board meetings </w:t>
      </w:r>
    </w:p>
    <w:p w:rsidR="00D40D3A" w:rsidRDefault="00C3112C">
      <w:pPr>
        <w:numPr>
          <w:ilvl w:val="0"/>
          <w:numId w:val="11"/>
        </w:numPr>
        <w:ind w:hanging="360"/>
      </w:pPr>
      <w:r>
        <w:t xml:space="preserve">“Little Gator Club” Events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pStyle w:val="Heading2"/>
        <w:spacing w:after="144"/>
        <w:ind w:left="-5"/>
      </w:pPr>
      <w:r>
        <w:t>Young Alumni Director</w:t>
      </w:r>
      <w:r>
        <w:rPr>
          <w:u w:val="none"/>
        </w:rPr>
        <w:t xml:space="preserve"> </w:t>
      </w:r>
    </w:p>
    <w:p w:rsidR="00D40D3A" w:rsidRDefault="00C3112C" w:rsidP="00167A7F">
      <w:pPr>
        <w:numPr>
          <w:ilvl w:val="0"/>
          <w:numId w:val="12"/>
        </w:numPr>
        <w:spacing w:after="100" w:afterAutospacing="1" w:line="240" w:lineRule="auto"/>
        <w:ind w:left="735" w:hanging="389"/>
      </w:pPr>
      <w:r>
        <w:t xml:space="preserve">Plan one event for young alumni per quarter </w:t>
      </w:r>
    </w:p>
    <w:p w:rsidR="00D40D3A" w:rsidRDefault="00C3112C" w:rsidP="00167A7F">
      <w:pPr>
        <w:numPr>
          <w:ilvl w:val="0"/>
          <w:numId w:val="12"/>
        </w:numPr>
        <w:spacing w:after="100" w:afterAutospacing="1" w:line="240" w:lineRule="auto"/>
        <w:ind w:left="735" w:hanging="389"/>
      </w:pPr>
      <w:r>
        <w:t xml:space="preserve">Work with the Region 3 Young Alumni Representative </w:t>
      </w:r>
    </w:p>
    <w:p w:rsidR="00D40D3A" w:rsidRDefault="00C3112C" w:rsidP="00167A7F">
      <w:pPr>
        <w:numPr>
          <w:ilvl w:val="0"/>
          <w:numId w:val="12"/>
        </w:numPr>
        <w:spacing w:after="100" w:afterAutospacing="1" w:line="240" w:lineRule="auto"/>
        <w:ind w:left="735" w:hanging="389"/>
      </w:pPr>
      <w:r>
        <w:t xml:space="preserve">Organize annual Gator </w:t>
      </w:r>
      <w:proofErr w:type="spellStart"/>
      <w:r>
        <w:t>R</w:t>
      </w:r>
      <w:r w:rsidR="00167A7F">
        <w:t>ompin</w:t>
      </w:r>
      <w:proofErr w:type="spellEnd"/>
      <w:r w:rsidR="00167A7F">
        <w:t>’ networking event</w:t>
      </w:r>
      <w:r>
        <w:t xml:space="preserve"> </w:t>
      </w:r>
    </w:p>
    <w:p w:rsidR="00D40D3A" w:rsidRDefault="00C3112C">
      <w:pPr>
        <w:spacing w:after="16" w:line="259" w:lineRule="auto"/>
        <w:ind w:left="0" w:firstLine="0"/>
      </w:pPr>
      <w:r>
        <w:t xml:space="preserve">  </w:t>
      </w:r>
    </w:p>
    <w:p w:rsidR="00D40D3A" w:rsidRDefault="00C3112C">
      <w:pPr>
        <w:pStyle w:val="Heading2"/>
        <w:ind w:left="-5"/>
      </w:pPr>
      <w:r>
        <w:t>Event Coordinators (Non Governing Position)</w:t>
      </w:r>
      <w:r>
        <w:rPr>
          <w:u w:val="none"/>
        </w:rPr>
        <w:t xml:space="preserve"> </w:t>
      </w:r>
    </w:p>
    <w:p w:rsidR="00D40D3A" w:rsidRDefault="00C3112C">
      <w:pPr>
        <w:numPr>
          <w:ilvl w:val="0"/>
          <w:numId w:val="13"/>
        </w:numPr>
        <w:ind w:hanging="360"/>
      </w:pPr>
      <w:r>
        <w:t xml:space="preserve">Gator 5K (October) </w:t>
      </w:r>
    </w:p>
    <w:p w:rsidR="00D40D3A" w:rsidRDefault="00C3112C">
      <w:pPr>
        <w:numPr>
          <w:ilvl w:val="0"/>
          <w:numId w:val="13"/>
        </w:numPr>
        <w:ind w:hanging="360"/>
      </w:pPr>
      <w:r>
        <w:t xml:space="preserve">Golf Tournament (April) </w:t>
      </w:r>
    </w:p>
    <w:p w:rsidR="00D40D3A" w:rsidRDefault="00C3112C">
      <w:pPr>
        <w:numPr>
          <w:ilvl w:val="0"/>
          <w:numId w:val="13"/>
        </w:numPr>
        <w:ind w:hanging="360"/>
      </w:pPr>
      <w:r>
        <w:t xml:space="preserve">Fishing Tournament (May) </w:t>
      </w:r>
    </w:p>
    <w:p w:rsidR="00D40D3A" w:rsidRDefault="00C3112C">
      <w:pPr>
        <w:numPr>
          <w:ilvl w:val="0"/>
          <w:numId w:val="13"/>
        </w:numPr>
        <w:ind w:hanging="360"/>
      </w:pPr>
      <w:r>
        <w:t xml:space="preserve">Sponsorships (Ongoing) </w:t>
      </w:r>
    </w:p>
    <w:p w:rsidR="00D40D3A" w:rsidRDefault="00C3112C">
      <w:pPr>
        <w:spacing w:after="0" w:line="259" w:lineRule="auto"/>
        <w:ind w:left="0" w:firstLine="0"/>
      </w:pPr>
      <w:r>
        <w:t xml:space="preserve"> </w:t>
      </w:r>
    </w:p>
    <w:sectPr w:rsidR="00D40D3A">
      <w:pgSz w:w="12240" w:h="15840"/>
      <w:pgMar w:top="722" w:right="749" w:bottom="90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A0457C"/>
    <w:multiLevelType w:val="hybridMultilevel"/>
    <w:tmpl w:val="D0AE2190"/>
    <w:lvl w:ilvl="0" w:tplc="0B94ABB8">
      <w:start w:val="1"/>
      <w:numFmt w:val="bullet"/>
      <w:lvlText w:val="•"/>
      <w:lvlJc w:val="left"/>
      <w:pPr>
        <w:ind w:left="7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67AA3E0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EF0419F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F7A41B7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5F233E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8648D5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108432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C1E02F4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D5E6CE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359588D"/>
    <w:multiLevelType w:val="hybridMultilevel"/>
    <w:tmpl w:val="DB6C5690"/>
    <w:lvl w:ilvl="0" w:tplc="2E3C3C3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D6257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306136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7E2B17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A24D0C0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9E996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6B4D04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2B431E0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4B41900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0F156E2"/>
    <w:multiLevelType w:val="hybridMultilevel"/>
    <w:tmpl w:val="AA006F32"/>
    <w:lvl w:ilvl="0" w:tplc="3590619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AAA67A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CC6ACA6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D4615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F3E74E8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A7A35F0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51A7AC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68289C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D789564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B74178A"/>
    <w:multiLevelType w:val="hybridMultilevel"/>
    <w:tmpl w:val="596609D2"/>
    <w:lvl w:ilvl="0" w:tplc="2BD63BB4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5C4F73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2849242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C4230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0229AB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80CD380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744051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7BC0D2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848F196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C9E3F22"/>
    <w:multiLevelType w:val="hybridMultilevel"/>
    <w:tmpl w:val="7EA02BA6"/>
    <w:lvl w:ilvl="0" w:tplc="06E492A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E9C1D20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6B4E86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A50C86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12D852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E8F32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F0C05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48C031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730FB80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CB80CEE"/>
    <w:multiLevelType w:val="hybridMultilevel"/>
    <w:tmpl w:val="57C6A312"/>
    <w:lvl w:ilvl="0" w:tplc="5A366360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CC8E8B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E90255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34E09C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9EED44E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2BA72C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AA84F1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7C65A4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B1C3E66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0FE7FF2"/>
    <w:multiLevelType w:val="hybridMultilevel"/>
    <w:tmpl w:val="9BBE3AFE"/>
    <w:lvl w:ilvl="0" w:tplc="A17820E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104DA82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DCA8220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1FE6BC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E721C1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9F2263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64281D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A482C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1EE4718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4E70273"/>
    <w:multiLevelType w:val="hybridMultilevel"/>
    <w:tmpl w:val="5668643E"/>
    <w:lvl w:ilvl="0" w:tplc="37307F34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23640D0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78D28C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A46C68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54B7D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338F210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284A5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BF83EB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34E5EF8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55E58C3"/>
    <w:multiLevelType w:val="hybridMultilevel"/>
    <w:tmpl w:val="D61CAB80"/>
    <w:lvl w:ilvl="0" w:tplc="004802F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81626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FD6494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A1EC40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4A537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06C7E30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67890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426FD3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A904A28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8D72CA9"/>
    <w:multiLevelType w:val="hybridMultilevel"/>
    <w:tmpl w:val="26E236F4"/>
    <w:lvl w:ilvl="0" w:tplc="8250B7F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DC4CE8E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C4E7C2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5A8E36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2ECD7A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0720322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FC005D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CDEBC94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4445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67F0641"/>
    <w:multiLevelType w:val="hybridMultilevel"/>
    <w:tmpl w:val="3F60D39C"/>
    <w:lvl w:ilvl="0" w:tplc="BD88BD1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304329E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4B09EA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1A40CE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808B118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8DA7A24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ECA5D8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CC14B0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C926260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AD26D62"/>
    <w:multiLevelType w:val="hybridMultilevel"/>
    <w:tmpl w:val="50C402B6"/>
    <w:lvl w:ilvl="0" w:tplc="661CC5B4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B3605D0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3A8DC24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EB27F9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136E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036299C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654565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F8A6F06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80203D6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DAD32C2"/>
    <w:multiLevelType w:val="hybridMultilevel"/>
    <w:tmpl w:val="D5048EC4"/>
    <w:lvl w:ilvl="0" w:tplc="822AF560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C26A3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46EFC8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FC539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3B05280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1808A0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C36E56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47619D4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1D8BDA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6"/>
  </w:num>
  <w:num w:numId="5">
    <w:abstractNumId w:val="11"/>
  </w:num>
  <w:num w:numId="6">
    <w:abstractNumId w:val="3"/>
  </w:num>
  <w:num w:numId="7">
    <w:abstractNumId w:val="7"/>
  </w:num>
  <w:num w:numId="8">
    <w:abstractNumId w:val="10"/>
  </w:num>
  <w:num w:numId="9">
    <w:abstractNumId w:val="4"/>
  </w:num>
  <w:num w:numId="10">
    <w:abstractNumId w:val="12"/>
  </w:num>
  <w:num w:numId="11">
    <w:abstractNumId w:val="5"/>
  </w:num>
  <w:num w:numId="12">
    <w:abstractNumId w:val="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NDMyMDEyNjS0NDFT0lEKTi0uzszPAykwrAUA4OztcCwAAAA="/>
  </w:docVars>
  <w:rsids>
    <w:rsidRoot w:val="00D40D3A"/>
    <w:rsid w:val="000B0872"/>
    <w:rsid w:val="000F0F49"/>
    <w:rsid w:val="00167A7F"/>
    <w:rsid w:val="002950D8"/>
    <w:rsid w:val="00306397"/>
    <w:rsid w:val="00371417"/>
    <w:rsid w:val="00375BA9"/>
    <w:rsid w:val="004D346F"/>
    <w:rsid w:val="0052603D"/>
    <w:rsid w:val="005E20B1"/>
    <w:rsid w:val="005E723F"/>
    <w:rsid w:val="00741CB6"/>
    <w:rsid w:val="00745F4C"/>
    <w:rsid w:val="00872F06"/>
    <w:rsid w:val="0088654D"/>
    <w:rsid w:val="008F24F3"/>
    <w:rsid w:val="00A631BD"/>
    <w:rsid w:val="00AC493D"/>
    <w:rsid w:val="00B106E8"/>
    <w:rsid w:val="00B964BD"/>
    <w:rsid w:val="00BC045D"/>
    <w:rsid w:val="00BC743F"/>
    <w:rsid w:val="00BF7C2C"/>
    <w:rsid w:val="00C3112C"/>
    <w:rsid w:val="00C63BC8"/>
    <w:rsid w:val="00CC5690"/>
    <w:rsid w:val="00CC75B6"/>
    <w:rsid w:val="00D40D3A"/>
    <w:rsid w:val="00D639A8"/>
    <w:rsid w:val="00DE0EA9"/>
    <w:rsid w:val="00E338AA"/>
    <w:rsid w:val="00EF1762"/>
    <w:rsid w:val="00FF0CAE"/>
    <w:rsid w:val="00FF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B2E0D"/>
  <w15:docId w15:val="{FD0D5B65-7C62-374B-9037-11CE82F59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1" w:line="268" w:lineRule="auto"/>
      <w:ind w:left="10" w:hanging="10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9"/>
      <w:ind w:left="10" w:hanging="10"/>
      <w:outlineLvl w:val="0"/>
    </w:pPr>
    <w:rPr>
      <w:rFonts w:ascii="Arial" w:eastAsia="Arial" w:hAnsi="Arial" w:cs="Arial"/>
      <w:b/>
      <w:color w:val="00000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1"/>
      <w:ind w:left="10" w:hanging="10"/>
      <w:outlineLvl w:val="1"/>
    </w:pPr>
    <w:rPr>
      <w:rFonts w:ascii="Arial" w:eastAsia="Arial" w:hAnsi="Arial" w:cs="Arial"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2"/>
      <w:u w:val="single" w:color="000000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2"/>
      <w:u w:val="single"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04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45D"/>
    <w:rPr>
      <w:rFonts w:ascii="Segoe UI" w:eastAsia="Arial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08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087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ampaGatorClub@yahoo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139</Words>
  <Characters>64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ffitt Cancer Center</Company>
  <LinksUpToDate>false</LinksUpToDate>
  <CharactersWithSpaces>7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bson, Janie</dc:creator>
  <cp:lastModifiedBy>Allysen Kerr</cp:lastModifiedBy>
  <cp:revision>5</cp:revision>
  <cp:lastPrinted>2018-05-02T19:46:00Z</cp:lastPrinted>
  <dcterms:created xsi:type="dcterms:W3CDTF">2018-05-04T14:10:00Z</dcterms:created>
  <dcterms:modified xsi:type="dcterms:W3CDTF">2018-05-04T16:58:00Z</dcterms:modified>
</cp:coreProperties>
</file>